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40" w:type="dxa"/>
        <w:tblInd w:w="-432" w:type="dxa"/>
        <w:tblBorders>
          <w:top w:val="thinThickSmallGap" w:sz="24" w:space="0" w:color="999999"/>
          <w:left w:val="thinThickSmallGap" w:sz="24" w:space="0" w:color="999999"/>
          <w:bottom w:val="thickThinSmallGap" w:sz="24" w:space="0" w:color="999999"/>
          <w:right w:val="thickThinSmallGap" w:sz="24" w:space="0" w:color="999999"/>
          <w:insideH w:val="single" w:sz="6" w:space="0" w:color="999999"/>
          <w:insideV w:val="single" w:sz="6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80"/>
        <w:gridCol w:w="540"/>
        <w:gridCol w:w="1620"/>
        <w:gridCol w:w="1440"/>
        <w:gridCol w:w="540"/>
        <w:gridCol w:w="720"/>
        <w:gridCol w:w="2520"/>
      </w:tblGrid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  <w:trHeight w:val="227"/>
        </w:trPr>
        <w:tc>
          <w:tcPr>
            <w:tcW w:w="954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spacing w:after="120"/>
              <w:ind w:firstLine="0"/>
              <w:jc w:val="center"/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  <w:t>REVIEW DOCUMENT</w:t>
            </w:r>
          </w:p>
          <w:p w:rsidR="00D863A9" w:rsidRPr="0042175E" w:rsidRDefault="00D863A9" w:rsidP="00110966">
            <w:pPr>
              <w:spacing w:after="120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  <w:trHeight w:val="227"/>
        </w:trPr>
        <w:tc>
          <w:tcPr>
            <w:tcW w:w="43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  <w:tab w:val="left" w:pos="3300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Start Date: </w:t>
            </w: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ab/>
              <w:t>01.03.20</w:t>
            </w:r>
          </w:p>
        </w:tc>
        <w:tc>
          <w:tcPr>
            <w:tcW w:w="52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  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  <w:trHeight w:val="227"/>
        </w:trPr>
        <w:tc>
          <w:tcPr>
            <w:tcW w:w="43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Project Name: </w:t>
            </w:r>
            <w:r w:rsidRPr="00B11C8F"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  <w:t>Meet-It</w:t>
            </w:r>
          </w:p>
        </w:tc>
        <w:tc>
          <w:tcPr>
            <w:tcW w:w="52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Number of Pages: </w:t>
            </w: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24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  <w:trHeight w:val="227"/>
        </w:trPr>
        <w:tc>
          <w:tcPr>
            <w:tcW w:w="43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Product Name: </w:t>
            </w:r>
            <w:r w:rsidRPr="00B11C8F"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  <w:t>Meet-It</w:t>
            </w:r>
          </w:p>
        </w:tc>
        <w:tc>
          <w:tcPr>
            <w:tcW w:w="52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Product Definition: </w:t>
            </w: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Application to organize meetings and reserve meeting rooms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8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Roles:</w:t>
            </w: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Review Leader:</w:t>
            </w:r>
          </w:p>
        </w:tc>
        <w:tc>
          <w:tcPr>
            <w:tcW w:w="52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8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2340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Reviewers:</w:t>
            </w:r>
          </w:p>
        </w:tc>
        <w:tc>
          <w:tcPr>
            <w:tcW w:w="27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1.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Didem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Çetin</w:t>
            </w:r>
            <w:proofErr w:type="spellEnd"/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3.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Gülşah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Kırtıloğlu</w:t>
            </w:r>
            <w:proofErr w:type="spellEnd"/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8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234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27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2. </w:t>
            </w: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Deniz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Çoker</w:t>
            </w:r>
            <w:proofErr w:type="spellEnd"/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4.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Serçin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Üstündağ</w:t>
            </w:r>
            <w:proofErr w:type="spellEnd"/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  <w:trHeight w:val="1545"/>
        </w:trPr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Review Materials:</w:t>
            </w:r>
          </w:p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560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D863A9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Vision (V)</w:t>
            </w:r>
          </w:p>
          <w:p w:rsidR="00D863A9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Glossary (G)</w:t>
            </w:r>
          </w:p>
          <w:p w:rsidR="00D863A9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Use Case Model (U)</w:t>
            </w:r>
          </w:p>
          <w:p w:rsidR="00D863A9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System-Wide Requirements (S)</w:t>
            </w:r>
          </w:p>
          <w:p w:rsidR="00D863A9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Risk List (R)</w:t>
            </w:r>
          </w:p>
          <w:p w:rsidR="00D863A9" w:rsidRPr="0042175E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Project Plan (P)</w:t>
            </w:r>
          </w:p>
          <w:p w:rsidR="00D863A9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Work Items List (W)</w:t>
            </w:r>
          </w:p>
          <w:p w:rsidR="00D863A9" w:rsidRPr="00EA03DB" w:rsidRDefault="00D863A9" w:rsidP="00D863A9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20" w:after="20"/>
              <w:jc w:val="left"/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-US" w:eastAsia="en-US"/>
              </w:rPr>
              <w:t>Next Iteration’s Plan (N)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  <w:trHeight w:val="227"/>
        </w:trPr>
        <w:tc>
          <w:tcPr>
            <w:tcW w:w="954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Total </w:t>
            </w: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Number of Errors:  </w:t>
            </w: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56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7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Assessment Status:</w:t>
            </w:r>
          </w:p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ACCEPTED</w:t>
            </w:r>
          </w:p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 ___   as it is</w:t>
            </w:r>
          </w:p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  </w:t>
            </w: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___</w:t>
            </w: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  </w:t>
            </w: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with rework</w:t>
            </w:r>
          </w:p>
        </w:tc>
        <w:tc>
          <w:tcPr>
            <w:tcW w:w="3780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REJECTED</w:t>
            </w:r>
          </w:p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____ review again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54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ERROR TYPES  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Error Type Number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Error Type Definition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Number of Errors Found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 xml:space="preserve">Spelling (grammar, punctuation, </w:t>
            </w:r>
            <w:proofErr w:type="spellStart"/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etc</w:t>
            </w:r>
            <w:proofErr w:type="spellEnd"/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5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nconsistency with the standards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5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Uncertain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1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ncorrect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6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napplicable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0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nternal Inconsistency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14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External Inconsistency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0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ncomplete/Insufficient/Missing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20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Other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5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  <w:t>TOTAL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  <w:t>56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mportance Types</w:t>
            </w: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mportance Type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Number of Errors Found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Little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22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Medium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30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sz w:val="20"/>
                <w:szCs w:val="20"/>
                <w:lang w:val="en-US" w:eastAsia="en-US"/>
              </w:rPr>
              <w:t>Important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 w:eastAsia="en-US"/>
              </w:rPr>
              <w:t>4</w:t>
            </w:r>
          </w:p>
        </w:tc>
      </w:tr>
      <w:tr w:rsidR="00D863A9" w:rsidRPr="0042175E" w:rsidTr="00110966">
        <w:tblPrEx>
          <w:tblCellMar>
            <w:top w:w="0" w:type="dxa"/>
            <w:bottom w:w="0" w:type="dxa"/>
          </w:tblCellMar>
        </w:tblPrEx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1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</w:pPr>
            <w:r w:rsidRPr="0042175E"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  <w:t>TOTAL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63A9" w:rsidRPr="0042175E" w:rsidRDefault="00D863A9" w:rsidP="00110966">
            <w:pPr>
              <w:pStyle w:val="Header"/>
              <w:tabs>
                <w:tab w:val="clear" w:pos="4536"/>
                <w:tab w:val="clear" w:pos="9072"/>
              </w:tabs>
              <w:spacing w:before="20" w:after="20"/>
              <w:ind w:firstLine="0"/>
              <w:jc w:val="left"/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 w:eastAsia="en-US"/>
              </w:rPr>
              <w:t>56</w:t>
            </w:r>
          </w:p>
        </w:tc>
      </w:tr>
    </w:tbl>
    <w:p w:rsidR="00665DFA" w:rsidRDefault="00665DFA">
      <w:bookmarkStart w:id="0" w:name="_GoBack"/>
      <w:bookmarkEnd w:id="0"/>
    </w:p>
    <w:sectPr w:rsidR="00665D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0194A"/>
    <w:multiLevelType w:val="hybridMultilevel"/>
    <w:tmpl w:val="D70EB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Dc0NTMwMjcyMjZU0lEKTi0uzszPAykwrAUAaQnm3iwAAAA="/>
  </w:docVars>
  <w:rsids>
    <w:rsidRoot w:val="00D863A9"/>
    <w:rsid w:val="00665DFA"/>
    <w:rsid w:val="00D8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25FF78-0CA4-48D0-B41C-CE9F80AB7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3A9"/>
    <w:pPr>
      <w:spacing w:after="0" w:line="240" w:lineRule="auto"/>
      <w:ind w:firstLine="567"/>
      <w:jc w:val="both"/>
    </w:pPr>
    <w:rPr>
      <w:rFonts w:ascii="Arial" w:eastAsia="Times New Roman" w:hAnsi="Arial" w:cs="Times New Roman"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863A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D863A9"/>
    <w:rPr>
      <w:rFonts w:ascii="Arial" w:eastAsia="Times New Roman" w:hAnsi="Arial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Coker</dc:creator>
  <cp:keywords/>
  <dc:description/>
  <cp:lastModifiedBy>Deniz Coker</cp:lastModifiedBy>
  <cp:revision>1</cp:revision>
  <dcterms:created xsi:type="dcterms:W3CDTF">2020-03-03T11:05:00Z</dcterms:created>
  <dcterms:modified xsi:type="dcterms:W3CDTF">2020-03-03T11:06:00Z</dcterms:modified>
</cp:coreProperties>
</file>